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9A711" w14:textId="77777777" w:rsidR="00EF7A4A" w:rsidRDefault="00000000">
      <w:pPr>
        <w:spacing w:beforeLines="50" w:before="156" w:afterLines="50" w:after="156" w:line="480" w:lineRule="auto"/>
        <w:rPr>
          <w:rFonts w:ascii="Times New Roman" w:hAnsi="Times New Roman" w:cs="Times New Roman"/>
          <w:b/>
          <w:bCs/>
          <w:color w:val="000000" w:themeColor="text1"/>
          <w:sz w:val="24"/>
        </w:rPr>
      </w:pPr>
      <w:bookmarkStart w:id="0" w:name="_Hlk135659906"/>
      <w:bookmarkStart w:id="1" w:name="_Hlk128571622"/>
      <w:r>
        <w:rPr>
          <w:rFonts w:ascii="Times New Roman" w:hAnsi="Times New Roman" w:cs="Times New Roman"/>
          <w:b/>
          <w:bCs/>
          <w:color w:val="000000" w:themeColor="text1"/>
          <w:sz w:val="24"/>
        </w:rPr>
        <w:t>Taste preferences, cardiometabolic diseases, and mild cognitive impairment: A prospective cohort analysis of Chinese older adults</w:t>
      </w:r>
    </w:p>
    <w:bookmarkEnd w:id="0"/>
    <w:p w14:paraId="140B240D" w14:textId="77777777" w:rsidR="00EF7A4A" w:rsidRDefault="00EF7A4A">
      <w:pPr>
        <w:widowControl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</w:p>
    <w:p w14:paraId="0A72B748" w14:textId="77777777" w:rsidR="00EF7A4A" w:rsidRDefault="00EF7A4A">
      <w:pPr>
        <w:widowControl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</w:p>
    <w:p w14:paraId="6DEDED3E" w14:textId="77777777" w:rsidR="00EF7A4A" w:rsidRDefault="00000000">
      <w:pPr>
        <w:widowControl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Table S1. Characteristics of all individuals at first evaluation, stratified by whether developing MCI</w:t>
      </w:r>
      <w:bookmarkEnd w:id="1"/>
    </w:p>
    <w:tbl>
      <w:tblPr>
        <w:tblW w:w="10068" w:type="dxa"/>
        <w:tblLook w:val="04A0" w:firstRow="1" w:lastRow="0" w:firstColumn="1" w:lastColumn="0" w:noHBand="0" w:noVBand="1"/>
      </w:tblPr>
      <w:tblGrid>
        <w:gridCol w:w="2408"/>
        <w:gridCol w:w="2320"/>
        <w:gridCol w:w="2360"/>
        <w:gridCol w:w="1920"/>
        <w:gridCol w:w="1060"/>
      </w:tblGrid>
      <w:tr w:rsidR="00EF7A4A" w14:paraId="7F306732" w14:textId="77777777">
        <w:trPr>
          <w:trHeight w:val="307"/>
          <w:tblHeader/>
        </w:trPr>
        <w:tc>
          <w:tcPr>
            <w:tcW w:w="24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</w:tcPr>
          <w:p w14:paraId="5BB3442E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  <w:t>Characteristic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</w:tcPr>
          <w:p w14:paraId="074B7ED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  <w:t xml:space="preserve">Whole population n (%) </w:t>
            </w:r>
          </w:p>
        </w:tc>
        <w:tc>
          <w:tcPr>
            <w:tcW w:w="2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</w:tcPr>
          <w:p w14:paraId="764DC7AF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  <w:t xml:space="preserve">Without MCI  n (%) 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</w:tcPr>
          <w:p w14:paraId="20F26CA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  <w:t xml:space="preserve">With  MCI  n (%) 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</w:tcPr>
          <w:p w14:paraId="0F3F01B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b/>
                <w:bCs/>
                <w:kern w:val="0"/>
                <w:sz w:val="20"/>
                <w:szCs w:val="20"/>
              </w:rPr>
              <w:t>P value</w:t>
            </w:r>
            <w:r>
              <w:rPr>
                <w:rFonts w:ascii="Palatino Linotype" w:eastAsia="宋体" w:hAnsi="Palatino Linotype" w:cs="宋体"/>
                <w:color w:val="000000"/>
                <w:kern w:val="0"/>
                <w:sz w:val="18"/>
                <w:szCs w:val="18"/>
              </w:rPr>
              <w:t>***</w:t>
            </w:r>
          </w:p>
        </w:tc>
      </w:tr>
      <w:tr w:rsidR="00EF7A4A" w14:paraId="27316110" w14:textId="77777777">
        <w:trPr>
          <w:trHeight w:val="307"/>
          <w:tblHeader/>
        </w:trPr>
        <w:tc>
          <w:tcPr>
            <w:tcW w:w="24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</w:tcPr>
          <w:p w14:paraId="7EF3D415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otal (n, %)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</w:tcPr>
          <w:p w14:paraId="6B1C319F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6 423(100.00)</w:t>
            </w:r>
          </w:p>
        </w:tc>
        <w:tc>
          <w:tcPr>
            <w:tcW w:w="2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</w:tcPr>
          <w:p w14:paraId="33A894A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889(60.55)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</w:tcPr>
          <w:p w14:paraId="655C8AAF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534(39.45)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</w:tcPr>
          <w:p w14:paraId="2A41539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49727D1D" w14:textId="77777777">
        <w:trPr>
          <w:trHeight w:val="307"/>
        </w:trPr>
        <w:tc>
          <w:tcPr>
            <w:tcW w:w="24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65710A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ge</w:t>
            </w:r>
            <w:r>
              <w:rPr>
                <w:rFonts w:ascii="Palatino Linotype" w:eastAsia="宋体" w:hAnsi="Palatino Linotype" w:cs="宋体"/>
                <w:color w:val="000000"/>
                <w:kern w:val="0"/>
                <w:sz w:val="18"/>
                <w:szCs w:val="18"/>
              </w:rPr>
              <w:t>*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(years,  mean,  sd)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AE586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78.21(7.65)</w:t>
            </w:r>
          </w:p>
        </w:tc>
        <w:tc>
          <w:tcPr>
            <w:tcW w:w="2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8199F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76.50(7.40)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FB937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80.84(7.27)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53DDD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&lt;0.001</w:t>
            </w:r>
          </w:p>
        </w:tc>
      </w:tr>
      <w:tr w:rsidR="00EF7A4A" w14:paraId="1692D077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368C9D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ex  (n,  %)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BD3D0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DAEEC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078C8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A70C6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00283</w:t>
            </w:r>
          </w:p>
        </w:tc>
      </w:tr>
      <w:tr w:rsidR="00EF7A4A" w14:paraId="5B9A1508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5415F0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Mal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DA4E3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314(51.60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F7460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065(53.10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74687A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249(49.29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CE2CD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04C083C7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125BC35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Female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FB2111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109(48.40)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D46CFB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824(46.90)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309C4F7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285(50.71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7A15ED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0F34FE19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8C0DC8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aste (n, %)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FF99D1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0CDA6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240AE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FC2CCB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&lt;0.001</w:t>
            </w:r>
          </w:p>
        </w:tc>
      </w:tr>
      <w:tr w:rsidR="00EF7A4A" w14:paraId="20382D43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04C897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Insipidity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903BF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995(62.20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9588CC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276(58.52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1C99D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719(67.84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476D49" w14:textId="77777777" w:rsidR="00EF7A4A" w:rsidRDefault="00EF7A4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</w:tr>
      <w:tr w:rsidR="00EF7A4A" w14:paraId="70586C94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62D2F78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Salty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82D70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244(19.37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80D9FF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751(19.31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638086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493(19.46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A6CEC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5905D83B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4A6F5E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Sweet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9F178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450(7.01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56809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250(6.43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9005F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200(7.89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407CF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446E440B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452F7E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Hot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3BC95F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202(3.14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A8F7C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116(2.98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35BAC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86(3.39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4BFE7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52274678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353CFA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Other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711AA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532(8.28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17B48E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496(12.75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76A79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36(1.42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7083D5F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6396A6C8" w14:textId="77777777">
        <w:trPr>
          <w:trHeight w:val="307"/>
        </w:trPr>
        <w:tc>
          <w:tcPr>
            <w:tcW w:w="24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7C74515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Hypertension</w:t>
            </w:r>
            <w:r>
              <w:rPr>
                <w:rFonts w:ascii="Palatino Linotype" w:eastAsia="宋体" w:hAnsi="Palatino Linotype" w:cs="宋体"/>
                <w:color w:val="000000"/>
                <w:kern w:val="0"/>
                <w:sz w:val="18"/>
                <w:szCs w:val="18"/>
              </w:rPr>
              <w:t>**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(n,  %)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B2082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EF8B9F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CC293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56877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9598</w:t>
            </w:r>
          </w:p>
        </w:tc>
      </w:tr>
      <w:tr w:rsidR="00EF7A4A" w14:paraId="485F1C87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89315B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Yes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373CB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490(23.20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20E4F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903(23.22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FD93B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587(23.16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18396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211EFE00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D6477B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No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80E46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4 933(76.80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C6BEB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986(76.78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8EA1D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947(76.84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E43DA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33070D87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031773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Diabetes</w:t>
            </w:r>
            <w:r>
              <w:rPr>
                <w:rFonts w:ascii="Palatino Linotype" w:eastAsia="宋体" w:hAnsi="Palatino Linotype" w:cs="宋体"/>
                <w:color w:val="000000"/>
                <w:kern w:val="0"/>
                <w:sz w:val="18"/>
                <w:szCs w:val="18"/>
              </w:rPr>
              <w:t>**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(n,  %)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AA75B4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64F3EE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EEBC1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B294E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797</w:t>
            </w:r>
          </w:p>
        </w:tc>
      </w:tr>
      <w:tr w:rsidR="00EF7A4A" w14:paraId="06DC5EE5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9EC2F2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Yes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A97BA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236(3.67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F9A94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141(3.63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E0136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95(3.75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557E5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1F9F5AB2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312CC4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No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8F302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6 187(96.33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37E11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748(96.37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C26E9E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439(96.25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1A7FA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794AD3A6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67276B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Heart  disease</w:t>
            </w:r>
            <w:r>
              <w:rPr>
                <w:rFonts w:ascii="Palatino Linotype" w:eastAsia="宋体" w:hAnsi="Palatino Linotype" w:cs="宋体"/>
                <w:color w:val="000000"/>
                <w:kern w:val="0"/>
                <w:sz w:val="18"/>
                <w:szCs w:val="18"/>
              </w:rPr>
              <w:t>**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(n,  %)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3601C0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1FD81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B1AFF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B866C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318</w:t>
            </w:r>
          </w:p>
        </w:tc>
      </w:tr>
      <w:tr w:rsidR="00EF7A4A" w14:paraId="1D5CE8AA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A689E8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Yes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0553D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719(11.19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6E085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423(10.88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41E1A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296(11.68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7B399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174FBE35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0568BF1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No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43494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5 704(88.81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5F39DB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466(89.12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3B533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238(88.32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F4117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0D6B64A0" w14:textId="77777777">
        <w:trPr>
          <w:trHeight w:val="307"/>
        </w:trPr>
        <w:tc>
          <w:tcPr>
            <w:tcW w:w="4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40A9FA" w14:textId="3E6B411C" w:rsidR="00EF7A4A" w:rsidRDefault="00273F22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erebrovascular disease</w:t>
            </w:r>
            <w:r>
              <w:rPr>
                <w:rFonts w:ascii="Palatino Linotype" w:eastAsia="宋体" w:hAnsi="Palatino Linotype" w:cs="宋体"/>
                <w:color w:val="000000"/>
                <w:kern w:val="0"/>
                <w:sz w:val="18"/>
                <w:szCs w:val="18"/>
              </w:rPr>
              <w:t>**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(n,  %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0C5DAE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6B85C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F8874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36</w:t>
            </w:r>
          </w:p>
        </w:tc>
      </w:tr>
      <w:tr w:rsidR="00EF7A4A" w14:paraId="37B015C1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0004D2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Yes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C5DD0E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388(6.04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BE4A2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221(5.68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2FEC3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167(6.59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852A2F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51A711BA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3F6E4B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No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7723A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6 035(93.96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9F0FB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668(94.32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2B923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367(93.41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95FA1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1E5331B6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5FE537" w14:textId="48601E16" w:rsidR="00EF7A4A" w:rsidRDefault="00CB0726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D</w:t>
            </w:r>
            <w:r w:rsidR="00935155" w:rsidRPr="00935155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yslipidaemia 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(n,  %)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6E91DE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2C5C1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D4C06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E6338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4897</w:t>
            </w:r>
          </w:p>
        </w:tc>
      </w:tr>
      <w:tr w:rsidR="00EF7A4A" w14:paraId="5F334686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A6D606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Yes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6DAC4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142(2.21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75E7B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82(2.11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346665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60(2.37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D0E6C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075F41BE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D256CDA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No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FCDCFC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6 281(97.79)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5A98E7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807(97.89)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4CB3E6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474(97.63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1425C0B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03BCE0E4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69C2E7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ducation   (n,  %)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67108E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F2DC2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F4590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071BA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&lt;0.001</w:t>
            </w:r>
          </w:p>
        </w:tc>
      </w:tr>
      <w:tr w:rsidR="00EF7A4A" w14:paraId="492423B8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0C2AAD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Illiterat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CDE9E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217(50.09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92AEC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772(45.56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475BB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445(57.02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962C0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6BDC4A80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7B2A81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Educated 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1A567B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206(49.91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774685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117(54.44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D3287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089(42.98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C4682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046F00CC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230263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  marriage  (n,  %)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31F93C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748D2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58384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73181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&lt;0.001</w:t>
            </w:r>
          </w:p>
        </w:tc>
      </w:tr>
      <w:tr w:rsidR="00EF7A4A" w14:paraId="29877A66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7E4390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Yes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F2C0A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414(53.15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D5C29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306(59.30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97520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108(43.73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33C13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7C795076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6F6FB9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No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71DEFC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009(46.85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84DB3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583(40.70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DACE1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426(56.27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20D43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4B7E56D5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10B806" w14:textId="1E164602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lastRenderedPageBreak/>
              <w:t>Ethnic group,</w:t>
            </w:r>
            <w:r w:rsidR="00C14812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</w:t>
            </w:r>
            <w:r w:rsidR="00DF0D3A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H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n  (n,  %)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70B37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7A0DA2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DDFDC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5DC5E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583</w:t>
            </w:r>
          </w:p>
        </w:tc>
      </w:tr>
      <w:tr w:rsidR="00EF7A4A" w14:paraId="59EBA6C8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D60577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Han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9C892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6 038(94.01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45D48F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661(94.14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F871C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377(93.80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31B4A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0D7953D0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6A3121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Mionrity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EB9D1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385(5.99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F6A75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228(5.86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7DA31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157(6.20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E6B34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06160394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9106F1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Residence  (n,  %)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0C3FDC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EAA36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8C033B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64D39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1046</w:t>
            </w:r>
          </w:p>
        </w:tc>
      </w:tr>
      <w:tr w:rsidR="00EF7A4A" w14:paraId="52413489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93EF54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Urban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751239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696(41.97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CF029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601(41.17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A23CAE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095(43.21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FECE6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7DE3E18E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8953EC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Rural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654AA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727(58.03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ED617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288(58.83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C14E6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439(56.79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E8968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242B80CE" w14:textId="77777777">
        <w:trPr>
          <w:trHeight w:val="307"/>
        </w:trPr>
        <w:tc>
          <w:tcPr>
            <w:tcW w:w="70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50F1FC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Geographic region by  representative taste preference  (n,  %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600B8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A69EEB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&lt;0.001</w:t>
            </w:r>
          </w:p>
        </w:tc>
      </w:tr>
      <w:tr w:rsidR="00EF7A4A" w14:paraId="065E802A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F913BD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Salty areas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76F64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422(22.14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D2D99B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891(22.91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F30B0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531(20.96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FA6E1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38D2DEDD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677EE1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Sweet areas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7B83B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743(42.71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78AE4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707(43.89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C235AE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036(40.88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9218E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7F5F7B27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BCA8EB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Hot areas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A8F0A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258(35.15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25E44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291(33.20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B26F6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967(38.16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696BF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0088ACCA" w14:textId="77777777">
        <w:trPr>
          <w:trHeight w:val="307"/>
        </w:trPr>
        <w:tc>
          <w:tcPr>
            <w:tcW w:w="4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048FC4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With  regular  exercise  (n,  %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0C0AC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062D1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FC991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&lt;0.001</w:t>
            </w:r>
          </w:p>
        </w:tc>
      </w:tr>
      <w:tr w:rsidR="00EF7A4A" w14:paraId="7B23A8FD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5969CF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Yes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3CF0AB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442(38.02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FE9C23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560(40.11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CD6A3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882(34.81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70817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46BE11A0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16EE4B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No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C07AC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981(61.98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733F63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329(59.89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79A3D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652(65.19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8EBB8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17A8355D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B6F534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moke  now  (n,  %)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E989B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54B8F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49089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DB646B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74CCBD3C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13F81E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Yes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226DBE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488(23.17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D8D98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957(24.61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1D0EA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531(20.96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C78F2F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0F8CC5DF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84ABB8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No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BC94A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4 935(76.83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A07AC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932(75.39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93EF0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003(79.04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F45B06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&lt;0.001</w:t>
            </w:r>
          </w:p>
        </w:tc>
      </w:tr>
      <w:tr w:rsidR="00EF7A4A" w14:paraId="1ED7F344" w14:textId="77777777">
        <w:trPr>
          <w:trHeight w:val="307"/>
        </w:trPr>
        <w:tc>
          <w:tcPr>
            <w:tcW w:w="4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68FB1D0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Often  drink  alcohol  (n,  %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A53C1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FE71A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5A075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58AA7373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9C31B2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Yes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2B6A2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336(20.80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93667B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880(22.63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CF452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456(18.00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9C425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0D3D4083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1BED41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No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698E5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5 087(79.20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873EA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009(77.37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7B87B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078(82.00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11C19B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4D88910E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E095F8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Overweight  (n,  %)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FE5FD4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331AE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9C465F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44694E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&lt;0.001</w:t>
            </w:r>
          </w:p>
        </w:tc>
      </w:tr>
      <w:tr w:rsidR="00EF7A4A" w14:paraId="644ED56B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319703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Yes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87B082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215(18.92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F4DDF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803(20.65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F43B1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412(16.26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8C1D5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7361D7C5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5E4DE7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No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FDF5D3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5 208(81.08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0755E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086(79.35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7759BB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122(83.74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BA3A7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79366B85" w14:textId="77777777">
        <w:trPr>
          <w:trHeight w:val="307"/>
        </w:trPr>
        <w:tc>
          <w:tcPr>
            <w:tcW w:w="4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9F9A07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Self-rated  health  status  (n,  %)  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E4C2F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17DE4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B67F1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&lt;0.001</w:t>
            </w:r>
          </w:p>
        </w:tc>
      </w:tr>
      <w:tr w:rsidR="00EF7A4A" w14:paraId="511E93EE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7C7C92C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Bad  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7D809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932(14.51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B9FD8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512(13.17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3F655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420(16.57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1F201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30A4C616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1DE442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So  so  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CA86CE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180(33.94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A2439B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280(32.91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08890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900(35.52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7E4EE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3EBE60A8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50043F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Good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BFBEF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311(51.55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0D56DB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097(53.92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9C9DC9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1 214(47.91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02035D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5B5D1E25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8EE7EC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DL  (n,  %)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6408E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B53F6F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4F58C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0E4AE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&lt;0.001</w:t>
            </w:r>
          </w:p>
        </w:tc>
      </w:tr>
      <w:tr w:rsidR="00EF7A4A" w14:paraId="7E02C105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5A4630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Independent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84363A0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6 133(95.48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51AFD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3 775(97.07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D3A63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2 358(93.05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9C876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553FCA8D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B3D7C6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Mild dependent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069A39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221(3.44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FB6B25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88(2.26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E3F06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133(5.25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8A2F2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552870DF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4A65D5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Moderate dependent  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31515B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44(0.69)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0AD3A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24(0.62)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6634A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20(0.79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FE26EE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  <w:tr w:rsidR="00EF7A4A" w14:paraId="4F1B23B0" w14:textId="77777777">
        <w:trPr>
          <w:trHeight w:val="307"/>
        </w:trPr>
        <w:tc>
          <w:tcPr>
            <w:tcW w:w="24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B7EF0F5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Very dependent  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1FEEA79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25(0.39)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1A03BB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2(0.05)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1B20095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 23(0.91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37122B7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5F350980" w14:textId="77777777" w:rsidR="00EF7A4A" w:rsidRDefault="00000000">
      <w:pPr>
        <w:widowControl/>
        <w:jc w:val="left"/>
        <w:rPr>
          <w:rFonts w:ascii="Palatino Linotype" w:eastAsia="宋体" w:hAnsi="Palatino Linotype" w:cs="宋体"/>
          <w:kern w:val="0"/>
          <w:sz w:val="18"/>
          <w:szCs w:val="18"/>
        </w:rPr>
      </w:pP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 xml:space="preserve">Number (%) were reported. </w:t>
      </w:r>
    </w:p>
    <w:p w14:paraId="10BA694A" w14:textId="77777777" w:rsidR="00EF7A4A" w:rsidRDefault="00000000">
      <w:pPr>
        <w:widowControl/>
        <w:jc w:val="left"/>
        <w:rPr>
          <w:rFonts w:ascii="Palatino Linotype" w:eastAsia="宋体" w:hAnsi="Palatino Linotype" w:cs="宋体"/>
          <w:kern w:val="0"/>
          <w:sz w:val="18"/>
          <w:szCs w:val="18"/>
        </w:rPr>
      </w:pP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 xml:space="preserve">Abbreviations: </w:t>
      </w:r>
      <w:r>
        <w:rPr>
          <w:rFonts w:ascii="Times New Roman" w:eastAsia="宋体" w:hAnsi="Times New Roman" w:cs="Times New Roman"/>
          <w:kern w:val="0"/>
          <w:sz w:val="20"/>
          <w:szCs w:val="20"/>
        </w:rPr>
        <w:t>MCI</w:t>
      </w: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 xml:space="preserve">: mild cognitive impairment; </w:t>
      </w:r>
      <w:r>
        <w:rPr>
          <w:rFonts w:ascii="Times New Roman" w:eastAsia="宋体" w:hAnsi="Times New Roman" w:cs="Times New Roman"/>
          <w:kern w:val="0"/>
          <w:sz w:val="20"/>
          <w:szCs w:val="20"/>
        </w:rPr>
        <w:t>ADL</w:t>
      </w: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 xml:space="preserve">: Activities of Daily Living. </w:t>
      </w:r>
    </w:p>
    <w:p w14:paraId="5A66040A" w14:textId="77777777" w:rsidR="00EF7A4A" w:rsidRDefault="00000000">
      <w:pPr>
        <w:widowControl/>
        <w:jc w:val="left"/>
        <w:rPr>
          <w:rFonts w:ascii="Palatino Linotype" w:eastAsia="宋体" w:hAnsi="Palatino Linotype" w:cs="宋体"/>
          <w:kern w:val="0"/>
          <w:sz w:val="18"/>
          <w:szCs w:val="18"/>
        </w:rPr>
      </w:pP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 xml:space="preserve">* mean (standard deviation) was reported. </w:t>
      </w:r>
    </w:p>
    <w:p w14:paraId="16B5CA67" w14:textId="77777777" w:rsidR="00EF7A4A" w:rsidRDefault="00000000">
      <w:pP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</w:pP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>** Cases of hypertension, diabetes, heart disease, stroke, cerebrovascular disease</w:t>
      </w:r>
      <w:r>
        <w:rPr>
          <w:rFonts w:ascii="Palatino Linotype" w:eastAsia="宋体" w:hAnsi="Palatino Linotype" w:cs="宋体" w:hint="eastAsia"/>
          <w:color w:val="000000"/>
          <w:kern w:val="0"/>
          <w:sz w:val="18"/>
          <w:szCs w:val="18"/>
        </w:rPr>
        <w:t>,</w:t>
      </w: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 xml:space="preserve"> and blood disease were self-reported.</w:t>
      </w:r>
    </w:p>
    <w:p w14:paraId="572291EE" w14:textId="77777777" w:rsidR="00EF7A4A" w:rsidRDefault="00000000">
      <w:pP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</w:pP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>***</w:t>
      </w:r>
      <w:r>
        <w:t xml:space="preserve"> </w:t>
      </w: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 xml:space="preserve">The independent samples t-test for continuous variables and </w:t>
      </w:r>
      <w:r>
        <w:rPr>
          <w:rFonts w:ascii="Palatino Linotype" w:eastAsia="宋体" w:hAnsi="Palatino Linotype" w:cs="宋体" w:hint="eastAsia"/>
          <w:color w:val="000000"/>
          <w:kern w:val="0"/>
          <w:sz w:val="18"/>
          <w:szCs w:val="18"/>
        </w:rPr>
        <w:t>a Chi-squared test</w:t>
      </w: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 xml:space="preserve"> for categorical variables to compare the baseline characteristics of individuals by whether they developed MCI or not, and its associated p-value was included</w:t>
      </w:r>
    </w:p>
    <w:p w14:paraId="6445405C" w14:textId="77777777" w:rsidR="00EF7A4A" w:rsidRDefault="0000000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FC2EEA6" w14:textId="77777777" w:rsidR="00EF7A4A" w:rsidRDefault="00000000">
      <w:pPr>
        <w:widowControl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lastRenderedPageBreak/>
        <w:t>Table S2. The association between different taste preferences and risks of developing MCI, in sensitive analysis</w:t>
      </w:r>
    </w:p>
    <w:tbl>
      <w:tblPr>
        <w:tblW w:w="10010" w:type="dxa"/>
        <w:tblLook w:val="04A0" w:firstRow="1" w:lastRow="0" w:firstColumn="1" w:lastColumn="0" w:noHBand="0" w:noVBand="1"/>
      </w:tblPr>
      <w:tblGrid>
        <w:gridCol w:w="2268"/>
        <w:gridCol w:w="2420"/>
        <w:gridCol w:w="2542"/>
        <w:gridCol w:w="2780"/>
      </w:tblGrid>
      <w:tr w:rsidR="00EF7A4A" w14:paraId="4AEF47D0" w14:textId="77777777">
        <w:trPr>
          <w:trHeight w:val="287"/>
        </w:trPr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4A3F5C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alysis in all participants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6D52D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competing risk model*</w:t>
            </w:r>
          </w:p>
        </w:tc>
        <w:tc>
          <w:tcPr>
            <w:tcW w:w="25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10A2B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ithout educational adjustment**</w:t>
            </w:r>
          </w:p>
        </w:tc>
        <w:tc>
          <w:tcPr>
            <w:tcW w:w="27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3FAD7B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plying PSM***</w:t>
            </w:r>
          </w:p>
        </w:tc>
      </w:tr>
      <w:tr w:rsidR="00EF7A4A" w14:paraId="2C92D31F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A2C144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Salty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DD2B3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3 (0.76,0.90)</w:t>
            </w: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CFAAD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6 (0.79,0.94)</w:t>
            </w: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D97CB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2 (0.84,1.02)</w:t>
            </w:r>
          </w:p>
        </w:tc>
      </w:tr>
      <w:tr w:rsidR="00EF7A4A" w14:paraId="01ADA718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BA2727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Sweet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CC34E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9 (1.22,1.59)</w:t>
            </w: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D73C1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3 (1.25,1.65)</w:t>
            </w: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EACF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0 (1.20,1.63)</w:t>
            </w:r>
          </w:p>
        </w:tc>
      </w:tr>
      <w:tr w:rsidR="00EF7A4A" w14:paraId="7FB96A54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EFFBC3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Hot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9A62F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0 (1.02,1.42)</w:t>
            </w: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D2DF7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2 (1.12,1.56)</w:t>
            </w: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3B45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8 (1.03,1.59)</w:t>
            </w:r>
          </w:p>
        </w:tc>
      </w:tr>
      <w:tr w:rsidR="00EF7A4A" w14:paraId="5B42EF35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310FBB" w14:textId="77777777" w:rsidR="00EF7A4A" w:rsidRDefault="00EF7A4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352C1D" w14:textId="77777777" w:rsidR="00EF7A4A" w:rsidRDefault="00EF7A4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EA0A56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9B48C1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F7A4A" w14:paraId="6F484629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DFA12B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irwise Cause-Specific Hazard Ratios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6AB16" w14:textId="77777777" w:rsidR="00EF7A4A" w:rsidRDefault="00EF7A4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4E5B3D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0EEA87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F7A4A" w14:paraId="48200523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B87C52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Insipidity vs Salty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61F2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1 (1.11,1.31)</w:t>
            </w: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65A19D" w14:textId="77777777" w:rsidR="00EF7A4A" w:rsidRDefault="00EF7A4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5CF57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F7A4A" w14:paraId="12C21529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1E2F7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Salty vs Insipidity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1CC9A4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3 (0.76,0.90)</w:t>
            </w: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705CFD" w14:textId="77777777" w:rsidR="00EF7A4A" w:rsidRDefault="00EF7A4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AC2988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F7A4A" w14:paraId="59756540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B275B3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Insipidity vs Sweet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5A298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2 (0.63,0.82)</w:t>
            </w: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F7B6D1" w14:textId="77777777" w:rsidR="00EF7A4A" w:rsidRDefault="00EF7A4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2D7885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F7A4A" w14:paraId="1FFD1FAD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BA276A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Sweet vs Insipidity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86B4D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9 (1.22,1.59)</w:t>
            </w: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4AA2B" w14:textId="77777777" w:rsidR="00EF7A4A" w:rsidRDefault="00EF7A4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911C71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F7A4A" w14:paraId="1EB30667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4F6CE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Insipidity vs Hot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6D1733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3 (0.71,0.98)</w:t>
            </w: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FDB9D" w14:textId="77777777" w:rsidR="00EF7A4A" w:rsidRDefault="00EF7A4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38F8F1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F7A4A" w14:paraId="327747D0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95085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Hot vs Insipidity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62D38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0 (1.02,1.42)</w:t>
            </w: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591039" w14:textId="77777777" w:rsidR="00EF7A4A" w:rsidRDefault="00EF7A4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D02710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F7A4A" w14:paraId="2AFECE1E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AB67A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Salty vs Sweet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073DD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9 (0.51,0.69)</w:t>
            </w: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DC1A93" w14:textId="77777777" w:rsidR="00EF7A4A" w:rsidRDefault="00EF7A4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F45F75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F7A4A" w14:paraId="69BDE28D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361ABC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Sweet vs Salty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C5CDD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68 (1.45,1.95)</w:t>
            </w: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735775" w14:textId="77777777" w:rsidR="00EF7A4A" w:rsidRDefault="00EF7A4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EF2727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F7A4A" w14:paraId="575A5F02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A91DD4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Salty vs Hot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EA295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9 (0.58,0.82)</w:t>
            </w: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14BA4" w14:textId="77777777" w:rsidR="00EF7A4A" w:rsidRDefault="00EF7A4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FFCCA4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F7A4A" w14:paraId="38B9D405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BA8BE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Hot vs Salty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8552C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5 (1.22,1.73)</w:t>
            </w: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C52FED" w14:textId="77777777" w:rsidR="00EF7A4A" w:rsidRDefault="00EF7A4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CC6134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F7A4A" w14:paraId="0A376F40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078C46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Sweet vs Hot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9D25B5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16 (0.95,1.42)</w:t>
            </w:r>
          </w:p>
        </w:tc>
        <w:tc>
          <w:tcPr>
            <w:tcW w:w="2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BC6726" w14:textId="77777777" w:rsidR="00EF7A4A" w:rsidRDefault="00EF7A4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CDE0D8" w14:textId="77777777" w:rsidR="00EF7A4A" w:rsidRDefault="00EF7A4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F7A4A" w14:paraId="4078C16A" w14:textId="77777777">
        <w:trPr>
          <w:trHeight w:val="287"/>
        </w:trPr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B3A73F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Hot vs Sweet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23C9D2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6 (0.70,1.06)</w:t>
            </w:r>
          </w:p>
        </w:tc>
        <w:tc>
          <w:tcPr>
            <w:tcW w:w="25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023E0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F1269FC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</w:tbl>
    <w:p w14:paraId="73A0C351" w14:textId="77777777" w:rsidR="00EF7A4A" w:rsidRDefault="00000000">
      <w:pPr>
        <w:widowControl/>
        <w:jc w:val="left"/>
        <w:rPr>
          <w:rFonts w:ascii="Palatino Linotype" w:eastAsia="宋体" w:hAnsi="Palatino Linotype" w:cs="宋体"/>
          <w:color w:val="000000"/>
          <w:kern w:val="0"/>
          <w:sz w:val="18"/>
          <w:szCs w:val="18"/>
        </w:rPr>
      </w:pP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 xml:space="preserve">Abbreviations: MCI: mild cognitive impairment; PSM: propensity score weighting. </w:t>
      </w:r>
    </w:p>
    <w:p w14:paraId="7971E306" w14:textId="77777777" w:rsidR="00EF7A4A" w:rsidRDefault="00000000">
      <w:pPr>
        <w:widowControl/>
        <w:jc w:val="left"/>
        <w:rPr>
          <w:rFonts w:ascii="Palatino Linotype" w:eastAsia="宋体" w:hAnsi="Palatino Linotype" w:cs="宋体"/>
          <w:color w:val="000000"/>
          <w:kern w:val="0"/>
          <w:sz w:val="18"/>
          <w:szCs w:val="18"/>
        </w:rPr>
      </w:pP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>The hazard ratio and its 95% CI was reported</w:t>
      </w:r>
    </w:p>
    <w:p w14:paraId="211F4CE6" w14:textId="77777777" w:rsidR="00EF7A4A" w:rsidRDefault="00000000">
      <w:pPr>
        <w:widowControl/>
        <w:jc w:val="left"/>
        <w:rPr>
          <w:rFonts w:ascii="Palatino Linotype" w:eastAsia="宋体" w:hAnsi="Palatino Linotype" w:cs="宋体"/>
          <w:color w:val="000000"/>
          <w:kern w:val="0"/>
          <w:sz w:val="18"/>
          <w:szCs w:val="18"/>
        </w:rPr>
      </w:pPr>
      <w:r>
        <w:rPr>
          <w:rFonts w:ascii="Palatino Linotype" w:eastAsia="宋体" w:hAnsi="Palatino Linotype" w:cs="宋体" w:hint="eastAsia"/>
          <w:color w:val="000000"/>
          <w:kern w:val="0"/>
          <w:sz w:val="18"/>
          <w:szCs w:val="18"/>
        </w:rPr>
        <w:t>*</w:t>
      </w: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 xml:space="preserve"> We applied the competing risk model to compare the cause-specific hazard ratios for each pair of taste preference groups</w:t>
      </w:r>
    </w:p>
    <w:p w14:paraId="48D5E6CD" w14:textId="77777777" w:rsidR="00EF7A4A" w:rsidRDefault="00000000">
      <w:pPr>
        <w:widowControl/>
        <w:jc w:val="left"/>
        <w:rPr>
          <w:rFonts w:ascii="Palatino Linotype" w:eastAsia="宋体" w:hAnsi="Palatino Linotype" w:cs="宋体"/>
          <w:color w:val="000000"/>
          <w:kern w:val="0"/>
          <w:sz w:val="18"/>
          <w:szCs w:val="18"/>
        </w:rPr>
      </w:pPr>
      <w:r>
        <w:rPr>
          <w:rFonts w:ascii="Palatino Linotype" w:eastAsia="宋体" w:hAnsi="Palatino Linotype" w:cs="宋体" w:hint="eastAsia"/>
          <w:color w:val="000000"/>
          <w:kern w:val="0"/>
          <w:sz w:val="18"/>
          <w:szCs w:val="18"/>
        </w:rPr>
        <w:t>*</w:t>
      </w: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>* We defined the MMSE score ≤18 as MCI without educational adjustment</w:t>
      </w:r>
    </w:p>
    <w:p w14:paraId="510418BE" w14:textId="77777777" w:rsidR="00EF7A4A" w:rsidRDefault="00000000">
      <w:pPr>
        <w:widowControl/>
        <w:jc w:val="left"/>
        <w:rPr>
          <w:rFonts w:ascii="Palatino Linotype" w:eastAsia="宋体" w:hAnsi="Palatino Linotype" w:cs="宋体"/>
          <w:color w:val="000000"/>
          <w:kern w:val="0"/>
          <w:sz w:val="18"/>
          <w:szCs w:val="18"/>
        </w:rPr>
      </w:pPr>
      <w:r>
        <w:rPr>
          <w:rFonts w:ascii="Palatino Linotype" w:eastAsia="宋体" w:hAnsi="Palatino Linotype" w:cs="宋体" w:hint="eastAsia"/>
          <w:color w:val="000000"/>
          <w:kern w:val="0"/>
          <w:sz w:val="18"/>
          <w:szCs w:val="18"/>
        </w:rPr>
        <w:t>*</w:t>
      </w: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 xml:space="preserve">** We use the </w:t>
      </w:r>
      <w:bookmarkStart w:id="2" w:name="OLE_LINK7"/>
      <w:bookmarkStart w:id="3" w:name="OLE_LINK8"/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>propensity score weighting</w:t>
      </w:r>
      <w:bookmarkEnd w:id="2"/>
      <w:bookmarkEnd w:id="3"/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 xml:space="preserve"> method to balance the distribution of other confounding variables at the baseline</w:t>
      </w:r>
    </w:p>
    <w:p w14:paraId="25361BCC" w14:textId="77777777" w:rsidR="00EF7A4A" w:rsidRDefault="00EF7A4A">
      <w:pPr>
        <w:widowControl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</w:p>
    <w:p w14:paraId="27D534BB" w14:textId="77777777" w:rsidR="00EF7A4A" w:rsidRDefault="00000000">
      <w:pPr>
        <w:widowControl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Table S3: Exploring the relationship between varied taste preferences and the risk of MCI in subgroups with distinct dietary patterns of salt-preserved vegetables, sugar, and garlic</w:t>
      </w:r>
    </w:p>
    <w:tbl>
      <w:tblPr>
        <w:tblW w:w="8600" w:type="dxa"/>
        <w:tblLook w:val="04A0" w:firstRow="1" w:lastRow="0" w:firstColumn="1" w:lastColumn="0" w:noHBand="0" w:noVBand="1"/>
      </w:tblPr>
      <w:tblGrid>
        <w:gridCol w:w="5340"/>
        <w:gridCol w:w="3260"/>
      </w:tblGrid>
      <w:tr w:rsidR="00EF7A4A" w14:paraId="1BF03985" w14:textId="77777777">
        <w:trPr>
          <w:trHeight w:val="287"/>
        </w:trPr>
        <w:tc>
          <w:tcPr>
            <w:tcW w:w="5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954B8AF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bgroups with distinct dietary pattern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3DE7BF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R (95% CI)</w:t>
            </w:r>
          </w:p>
        </w:tc>
      </w:tr>
      <w:tr w:rsidR="00EF7A4A" w14:paraId="2F826574" w14:textId="77777777">
        <w:trPr>
          <w:trHeight w:val="287"/>
        </w:trPr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DB6075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Salty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1061BD" w14:textId="77777777" w:rsidR="00EF7A4A" w:rsidRDefault="00EF7A4A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EF7A4A" w14:paraId="688C6026" w14:textId="77777777">
        <w:trPr>
          <w:trHeight w:val="287"/>
        </w:trPr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7AEC28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Frequent salt-preserved vegetable consumption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C28C47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9 (0.70,0.89)</w:t>
            </w:r>
          </w:p>
        </w:tc>
      </w:tr>
      <w:tr w:rsidR="00EF7A4A" w14:paraId="1E66CD68" w14:textId="77777777">
        <w:trPr>
          <w:trHeight w:val="287"/>
        </w:trPr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518245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Infrequent salt-preserved vegetable consumption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F838F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4 (0.75,0.94)</w:t>
            </w:r>
          </w:p>
        </w:tc>
      </w:tr>
      <w:tr w:rsidR="00EF7A4A" w14:paraId="6792B680" w14:textId="77777777">
        <w:trPr>
          <w:trHeight w:val="287"/>
        </w:trPr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2DB0E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Sweet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FAA4D7" w14:textId="77777777" w:rsidR="00EF7A4A" w:rsidRDefault="00EF7A4A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EF7A4A" w14:paraId="6506C623" w14:textId="77777777">
        <w:trPr>
          <w:trHeight w:val="287"/>
        </w:trPr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704A02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Frequent sugar consumption  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D3EBB8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8 (1.07,1.53)</w:t>
            </w:r>
          </w:p>
        </w:tc>
      </w:tr>
      <w:tr w:rsidR="00EF7A4A" w14:paraId="7E0EBB72" w14:textId="77777777">
        <w:trPr>
          <w:trHeight w:val="287"/>
        </w:trPr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EC2AD2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Infrequent sugar consumption  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3388AA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2 (1.06,1.65)</w:t>
            </w:r>
          </w:p>
        </w:tc>
      </w:tr>
      <w:tr w:rsidR="00EF7A4A" w14:paraId="1388CD30" w14:textId="77777777">
        <w:trPr>
          <w:trHeight w:val="287"/>
        </w:trPr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39EE84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Hot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7FF939" w14:textId="77777777" w:rsidR="00EF7A4A" w:rsidRDefault="00EF7A4A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EF7A4A" w14:paraId="600329E1" w14:textId="77777777">
        <w:trPr>
          <w:trHeight w:val="287"/>
        </w:trPr>
        <w:tc>
          <w:tcPr>
            <w:tcW w:w="5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3456E0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Frequent consumption of garlic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F577D6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8 (1.13,1.69)</w:t>
            </w:r>
          </w:p>
        </w:tc>
      </w:tr>
      <w:tr w:rsidR="00EF7A4A" w14:paraId="44BF29DE" w14:textId="77777777">
        <w:trPr>
          <w:trHeight w:val="287"/>
        </w:trPr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6A851C" w14:textId="77777777" w:rsidR="00EF7A4A" w:rsidRDefault="0000000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Infrequent consumption of garlic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818459" w14:textId="77777777" w:rsidR="00EF7A4A" w:rsidRDefault="0000000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6 (0.73,1.28)</w:t>
            </w:r>
          </w:p>
        </w:tc>
      </w:tr>
    </w:tbl>
    <w:p w14:paraId="74B5F3D3" w14:textId="77777777" w:rsidR="00EF7A4A" w:rsidRDefault="00000000">
      <w:pPr>
        <w:widowControl/>
        <w:jc w:val="left"/>
        <w:rPr>
          <w:rFonts w:ascii="Palatino Linotype" w:eastAsia="宋体" w:hAnsi="Palatino Linotype" w:cs="宋体"/>
          <w:color w:val="000000"/>
          <w:kern w:val="0"/>
          <w:sz w:val="18"/>
          <w:szCs w:val="18"/>
        </w:rPr>
      </w:pP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t>Abbreviations: MCI: mild cognitive impairment.</w:t>
      </w:r>
    </w:p>
    <w:p w14:paraId="0357DF1D" w14:textId="77777777" w:rsidR="00EF7A4A" w:rsidRDefault="00000000">
      <w:pPr>
        <w:widowControl/>
        <w:jc w:val="left"/>
        <w:rPr>
          <w:rFonts w:ascii="Palatino Linotype" w:eastAsia="宋体" w:hAnsi="Palatino Linotype" w:cs="宋体"/>
          <w:color w:val="000000"/>
          <w:kern w:val="0"/>
          <w:sz w:val="18"/>
          <w:szCs w:val="18"/>
        </w:rPr>
      </w:pPr>
      <w:r>
        <w:rPr>
          <w:rFonts w:ascii="Palatino Linotype" w:eastAsia="宋体" w:hAnsi="Palatino Linotype" w:cs="宋体"/>
          <w:color w:val="000000"/>
          <w:kern w:val="0"/>
          <w:sz w:val="18"/>
          <w:szCs w:val="18"/>
        </w:rPr>
        <w:lastRenderedPageBreak/>
        <w:t>We incorporated objective dietary patterns related to salt-preserved vegetables, sugar, and garlic, which roughly correspond to preferences for salty, sweet, and hot tastes, respectively</w:t>
      </w:r>
    </w:p>
    <w:p w14:paraId="5D171FF1" w14:textId="77777777" w:rsidR="00EF7A4A" w:rsidRDefault="0000000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B315A88" w14:textId="77777777" w:rsidR="00EF7A4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 Figure1: Taste preference and its association with MCI </w:t>
      </w:r>
    </w:p>
    <w:p w14:paraId="0F6B0886" w14:textId="77777777" w:rsidR="00EF7A4A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D1A42F" wp14:editId="76945BEA">
            <wp:extent cx="5731510" cy="3613150"/>
            <wp:effectExtent l="0" t="0" r="0" b="635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DDCB2" w14:textId="77777777" w:rsidR="00680651" w:rsidRDefault="00680651">
      <w:pPr>
        <w:rPr>
          <w:rFonts w:ascii="Times New Roman" w:hAnsi="Times New Roman" w:cs="Times New Roman"/>
          <w:sz w:val="24"/>
          <w:szCs w:val="24"/>
        </w:rPr>
      </w:pPr>
    </w:p>
    <w:p w14:paraId="1896A661" w14:textId="4DA25CF3" w:rsidR="00680651" w:rsidRDefault="00680651">
      <w:pPr>
        <w:rPr>
          <w:rFonts w:ascii="Times New Roman" w:hAnsi="Times New Roman" w:cs="Times New Roman" w:hint="eastAsia"/>
          <w:sz w:val="24"/>
          <w:szCs w:val="24"/>
        </w:rPr>
      </w:pPr>
      <w:r w:rsidRPr="0068065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8D4C7CB" wp14:editId="460197B4">
            <wp:extent cx="4813830" cy="3755381"/>
            <wp:effectExtent l="0" t="0" r="6350" b="0"/>
            <wp:docPr id="5958200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82001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13830" cy="3755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0651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B682B" w14:textId="77777777" w:rsidR="00E31A15" w:rsidRDefault="00E31A15" w:rsidP="00DF0D3A">
      <w:r>
        <w:separator/>
      </w:r>
    </w:p>
  </w:endnote>
  <w:endnote w:type="continuationSeparator" w:id="0">
    <w:p w14:paraId="7320D686" w14:textId="77777777" w:rsidR="00E31A15" w:rsidRDefault="00E31A15" w:rsidP="00DF0D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07F68" w14:textId="77777777" w:rsidR="00E31A15" w:rsidRDefault="00E31A15" w:rsidP="00DF0D3A">
      <w:r>
        <w:separator/>
      </w:r>
    </w:p>
  </w:footnote>
  <w:footnote w:type="continuationSeparator" w:id="0">
    <w:p w14:paraId="263DDF15" w14:textId="77777777" w:rsidR="00E31A15" w:rsidRDefault="00E31A15" w:rsidP="00DF0D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MjY1MrcwMTI1tjRR0lEKTi0uzszPAykwrwUAkRvJDSwAAAA="/>
    <w:docVar w:name="commondata" w:val="eyJoZGlkIjoiZGM1MTc4NDVkN2JkZDBjNWYxMDBhZjE3MmQ0MGY5ZmUifQ=="/>
  </w:docVars>
  <w:rsids>
    <w:rsidRoot w:val="00293D10"/>
    <w:rsid w:val="000B4436"/>
    <w:rsid w:val="000E7258"/>
    <w:rsid w:val="001E7542"/>
    <w:rsid w:val="002376D3"/>
    <w:rsid w:val="00253B70"/>
    <w:rsid w:val="00273F22"/>
    <w:rsid w:val="00293D10"/>
    <w:rsid w:val="003337F7"/>
    <w:rsid w:val="00392926"/>
    <w:rsid w:val="00432729"/>
    <w:rsid w:val="004C1545"/>
    <w:rsid w:val="004C572F"/>
    <w:rsid w:val="004D7A97"/>
    <w:rsid w:val="00555F5F"/>
    <w:rsid w:val="006078BF"/>
    <w:rsid w:val="00633BA4"/>
    <w:rsid w:val="00680651"/>
    <w:rsid w:val="00781461"/>
    <w:rsid w:val="008A7742"/>
    <w:rsid w:val="008D7619"/>
    <w:rsid w:val="009162FA"/>
    <w:rsid w:val="00935155"/>
    <w:rsid w:val="00973B3B"/>
    <w:rsid w:val="00994DAE"/>
    <w:rsid w:val="009E089D"/>
    <w:rsid w:val="00A12D24"/>
    <w:rsid w:val="00A13BAE"/>
    <w:rsid w:val="00A17541"/>
    <w:rsid w:val="00A56EAD"/>
    <w:rsid w:val="00A77710"/>
    <w:rsid w:val="00A93AC7"/>
    <w:rsid w:val="00B4734E"/>
    <w:rsid w:val="00C14812"/>
    <w:rsid w:val="00C8365F"/>
    <w:rsid w:val="00CB0726"/>
    <w:rsid w:val="00CD2160"/>
    <w:rsid w:val="00CE2719"/>
    <w:rsid w:val="00CE6129"/>
    <w:rsid w:val="00CE7229"/>
    <w:rsid w:val="00D05FE5"/>
    <w:rsid w:val="00D30F63"/>
    <w:rsid w:val="00D90544"/>
    <w:rsid w:val="00DC3F95"/>
    <w:rsid w:val="00DF0D3A"/>
    <w:rsid w:val="00E31A15"/>
    <w:rsid w:val="00E32CEC"/>
    <w:rsid w:val="00E458AA"/>
    <w:rsid w:val="00E64A4D"/>
    <w:rsid w:val="00EA115F"/>
    <w:rsid w:val="00EC3763"/>
    <w:rsid w:val="00EF7A4A"/>
    <w:rsid w:val="00F42E9C"/>
    <w:rsid w:val="00F77A1B"/>
    <w:rsid w:val="00FD7D9C"/>
    <w:rsid w:val="08F510FA"/>
    <w:rsid w:val="1E221775"/>
    <w:rsid w:val="21DE3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829DC"/>
  <w15:docId w15:val="{D78D9E5B-0A38-4DB3-A29A-FF1A53513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09</Words>
  <Characters>5182</Characters>
  <Application>Microsoft Office Word</Application>
  <DocSecurity>0</DocSecurity>
  <Lines>43</Lines>
  <Paragraphs>12</Paragraphs>
  <ScaleCrop>false</ScaleCrop>
  <Company/>
  <LinksUpToDate>false</LinksUpToDate>
  <CharactersWithSpaces>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an dianqi</dc:creator>
  <cp:lastModifiedBy>dianqi yuan</cp:lastModifiedBy>
  <cp:revision>37</cp:revision>
  <dcterms:created xsi:type="dcterms:W3CDTF">2023-03-01T05:52:00Z</dcterms:created>
  <dcterms:modified xsi:type="dcterms:W3CDTF">2023-09-21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db871dfb1bb824d592673893b53e30bc11925cc15dee07f706114e093e8433</vt:lpwstr>
  </property>
  <property fmtid="{D5CDD505-2E9C-101B-9397-08002B2CF9AE}" pid="3" name="KSOProductBuildVer">
    <vt:lpwstr>2052-12.1.0.15374</vt:lpwstr>
  </property>
  <property fmtid="{D5CDD505-2E9C-101B-9397-08002B2CF9AE}" pid="4" name="ICV">
    <vt:lpwstr>BB50053845284CC989939D9432345A60_12</vt:lpwstr>
  </property>
</Properties>
</file>